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A53894" w:rsidR="00B559C1" w:rsidP="00A74F16" w:rsidRDefault="00B559C1" w14:paraId="453D47AB" w14:textId="7723945F">
      <w:pPr>
        <w:snapToGrid w:val="0"/>
        <w:jc w:val="center"/>
        <w:rPr>
          <w:rFonts w:eastAsia="ＭＳ ゴシック"/>
          <w:sz w:val="32"/>
          <w:lang w:eastAsia="zh-CN"/>
        </w:rPr>
      </w:pPr>
      <w:bookmarkStart w:name="OLE_LINK1" w:id="0"/>
      <w:r w:rsidRPr="00A53894">
        <w:rPr>
          <w:rFonts w:hint="eastAsia" w:eastAsia="ＭＳ ゴシック"/>
          <w:sz w:val="32"/>
          <w:lang w:eastAsia="zh-CN"/>
        </w:rPr>
        <w:t>２０２</w:t>
      </w:r>
      <w:r w:rsidRPr="00A53894" w:rsidR="00654320">
        <w:rPr>
          <w:rFonts w:hint="eastAsia" w:eastAsia="ＭＳ ゴシック"/>
          <w:sz w:val="32"/>
          <w:lang w:eastAsia="zh-CN"/>
        </w:rPr>
        <w:t>６</w:t>
      </w:r>
      <w:r w:rsidRPr="00A53894">
        <w:rPr>
          <w:rFonts w:hint="eastAsia" w:eastAsia="ＭＳ ゴシック"/>
          <w:sz w:val="32"/>
          <w:lang w:eastAsia="zh-CN"/>
        </w:rPr>
        <w:t>年４月入学博士前期課程</w:t>
      </w:r>
    </w:p>
    <w:p w:rsidRPr="00A53894" w:rsidR="003447E3" w:rsidP="00A74F16" w:rsidRDefault="001040DF" w14:paraId="5AF343AF" w14:textId="77777777">
      <w:pPr>
        <w:snapToGrid w:val="0"/>
        <w:jc w:val="center"/>
        <w:rPr>
          <w:rFonts w:eastAsia="ＭＳ ゴシック"/>
          <w:sz w:val="32"/>
          <w:lang w:eastAsia="zh-CN"/>
        </w:rPr>
      </w:pPr>
      <w:r w:rsidRPr="00A53894">
        <w:rPr>
          <w:rFonts w:hint="eastAsia" w:eastAsia="ＭＳ ゴシック"/>
          <w:sz w:val="32"/>
          <w:lang w:eastAsia="zh-CN"/>
        </w:rPr>
        <w:t xml:space="preserve">配　属　</w:t>
      </w:r>
      <w:r w:rsidRPr="00A53894" w:rsidR="008C04BE">
        <w:rPr>
          <w:rFonts w:hint="eastAsia" w:eastAsia="ＭＳ ゴシック"/>
          <w:sz w:val="32"/>
          <w:lang w:eastAsia="zh-CN"/>
        </w:rPr>
        <w:t>志　望</w:t>
      </w:r>
      <w:r w:rsidRPr="00A53894" w:rsidR="003447E3">
        <w:rPr>
          <w:rFonts w:hint="eastAsia" w:eastAsia="ＭＳ ゴシック"/>
          <w:sz w:val="32"/>
          <w:lang w:eastAsia="zh-CN"/>
        </w:rPr>
        <w:t xml:space="preserve">　領　域　</w:t>
      </w:r>
      <w:bookmarkEnd w:id="0"/>
      <w:r w:rsidRPr="00A53894" w:rsidR="00427FCA">
        <w:rPr>
          <w:rFonts w:hint="eastAsia" w:eastAsia="ＭＳ ゴシック"/>
          <w:sz w:val="32"/>
          <w:lang w:eastAsia="zh-CN"/>
        </w:rPr>
        <w:t>申　請　書</w:t>
      </w:r>
    </w:p>
    <w:p w:rsidRPr="00A53894" w:rsidR="00A135BB" w:rsidP="00A74F16" w:rsidRDefault="00A135BB" w14:paraId="4178853D" w14:textId="77777777">
      <w:pPr>
        <w:snapToGrid w:val="0"/>
        <w:jc w:val="center"/>
        <w:rPr>
          <w:rFonts w:eastAsia="ＭＳ ゴシック"/>
          <w:sz w:val="32"/>
        </w:rPr>
      </w:pPr>
      <w:r w:rsidRPr="00A53894">
        <w:rPr>
          <w:rFonts w:hint="eastAsia" w:eastAsia="ＭＳ ゴシック"/>
          <w:sz w:val="32"/>
        </w:rPr>
        <w:t>（</w:t>
      </w:r>
      <w:r w:rsidRPr="00A53894" w:rsidR="00F9471F">
        <w:rPr>
          <w:rFonts w:hint="eastAsia" w:eastAsia="ＭＳ ゴシック"/>
          <w:sz w:val="32"/>
        </w:rPr>
        <w:t>環境工学コース</w:t>
      </w:r>
      <w:r w:rsidRPr="00A53894">
        <w:rPr>
          <w:rFonts w:hint="eastAsia" w:eastAsia="ＭＳ ゴシック"/>
          <w:sz w:val="32"/>
        </w:rPr>
        <w:t>第１</w:t>
      </w:r>
      <w:r w:rsidRPr="00A53894" w:rsidR="008C04BE">
        <w:rPr>
          <w:rFonts w:hint="eastAsia" w:eastAsia="ＭＳ ゴシック"/>
          <w:sz w:val="32"/>
        </w:rPr>
        <w:t>志望</w:t>
      </w:r>
      <w:r w:rsidRPr="00A53894" w:rsidR="00F9471F">
        <w:rPr>
          <w:rFonts w:hint="eastAsia" w:eastAsia="ＭＳ ゴシック"/>
          <w:sz w:val="32"/>
        </w:rPr>
        <w:t>者</w:t>
      </w:r>
      <w:r w:rsidRPr="00A53894">
        <w:rPr>
          <w:rFonts w:hint="eastAsia" w:eastAsia="ＭＳ ゴシック"/>
          <w:sz w:val="32"/>
        </w:rPr>
        <w:t>用）</w:t>
      </w:r>
    </w:p>
    <w:p w:rsidRPr="001B51DA" w:rsidR="003447E3" w:rsidRDefault="003447E3" w14:paraId="479C47E1" w14:textId="77777777">
      <w:pPr>
        <w:rPr>
          <w:sz w:val="24"/>
        </w:rPr>
      </w:pPr>
    </w:p>
    <w:p w:rsidR="003447E3" w:rsidP="005F6376" w:rsidRDefault="003447E3" w14:paraId="517E70F5" w14:textId="77777777">
      <w:pPr>
        <w:rPr>
          <w:bCs/>
          <w:sz w:val="24"/>
        </w:rPr>
      </w:pPr>
      <w:r w:rsidRPr="001B51DA">
        <w:rPr>
          <w:rFonts w:hint="eastAsia"/>
          <w:b/>
          <w:bCs/>
          <w:sz w:val="24"/>
        </w:rPr>
        <w:t xml:space="preserve">　</w:t>
      </w:r>
      <w:r w:rsidRPr="001B51DA">
        <w:rPr>
          <w:rFonts w:hint="eastAsia"/>
          <w:bCs/>
          <w:sz w:val="24"/>
        </w:rPr>
        <w:t>あなたが大学院で配属を希望する</w:t>
      </w:r>
      <w:r w:rsidRPr="001B51DA" w:rsidR="00427FCA">
        <w:rPr>
          <w:rFonts w:hint="eastAsia"/>
          <w:bCs/>
          <w:sz w:val="24"/>
        </w:rPr>
        <w:t>領域を、</w:t>
      </w:r>
      <w:r w:rsidRPr="001B51DA">
        <w:rPr>
          <w:rFonts w:hint="eastAsia"/>
          <w:bCs/>
          <w:sz w:val="24"/>
        </w:rPr>
        <w:t>下記の領域の中から</w:t>
      </w:r>
      <w:r w:rsidRPr="001B51DA" w:rsidR="00427FCA">
        <w:rPr>
          <w:rFonts w:hint="eastAsia"/>
          <w:bCs/>
          <w:sz w:val="24"/>
        </w:rPr>
        <w:t>第</w:t>
      </w:r>
      <w:r w:rsidRPr="001B51DA" w:rsidR="00E074B6">
        <w:rPr>
          <w:rFonts w:hint="eastAsia"/>
          <w:bCs/>
          <w:sz w:val="24"/>
        </w:rPr>
        <w:t>３</w:t>
      </w:r>
      <w:r w:rsidRPr="001B51DA" w:rsidR="00427FCA">
        <w:rPr>
          <w:rFonts w:hint="eastAsia"/>
          <w:bCs/>
          <w:sz w:val="24"/>
        </w:rPr>
        <w:t>志望まで</w:t>
      </w:r>
      <w:r w:rsidRPr="001B51DA">
        <w:rPr>
          <w:rFonts w:hint="eastAsia"/>
          <w:bCs/>
          <w:sz w:val="24"/>
        </w:rPr>
        <w:t>選び、１，２</w:t>
      </w:r>
      <w:r w:rsidRPr="001B51DA" w:rsidR="00E074B6">
        <w:rPr>
          <w:rFonts w:hint="eastAsia"/>
          <w:bCs/>
          <w:sz w:val="24"/>
        </w:rPr>
        <w:t>，３</w:t>
      </w:r>
      <w:r w:rsidRPr="001B51DA">
        <w:rPr>
          <w:rFonts w:hint="eastAsia"/>
          <w:bCs/>
          <w:sz w:val="24"/>
        </w:rPr>
        <w:t>の番号で記入して、</w:t>
      </w:r>
      <w:r w:rsidRPr="001B51DA" w:rsidR="00135245">
        <w:rPr>
          <w:rFonts w:hint="eastAsia"/>
          <w:bCs/>
          <w:sz w:val="24"/>
        </w:rPr>
        <w:t>本紙を</w:t>
      </w:r>
      <w:r w:rsidRPr="001B51DA" w:rsidR="00427FCA">
        <w:rPr>
          <w:rFonts w:hint="eastAsia"/>
          <w:bCs/>
          <w:sz w:val="24"/>
        </w:rPr>
        <w:t>出願書類に添えて</w:t>
      </w:r>
      <w:r w:rsidRPr="001B51DA">
        <w:rPr>
          <w:rFonts w:hint="eastAsia"/>
          <w:bCs/>
          <w:sz w:val="24"/>
        </w:rPr>
        <w:t>提出して下さい。</w:t>
      </w:r>
      <w:r w:rsidR="00B559C1">
        <w:rPr>
          <w:rFonts w:hint="eastAsia"/>
          <w:bCs/>
          <w:sz w:val="24"/>
        </w:rPr>
        <w:t>また、</w:t>
      </w:r>
      <w:r w:rsidRPr="00BA11FC" w:rsidR="00B559C1">
        <w:rPr>
          <w:rFonts w:hint="eastAsia"/>
          <w:bCs/>
          <w:sz w:val="24"/>
          <w:u w:val="single"/>
        </w:rPr>
        <w:t>事前に第１志望領域の</w:t>
      </w:r>
      <w:r w:rsidR="005F6376">
        <w:rPr>
          <w:rFonts w:hint="eastAsia"/>
          <w:bCs/>
          <w:sz w:val="24"/>
          <w:u w:val="single"/>
        </w:rPr>
        <w:t>担当</w:t>
      </w:r>
      <w:r w:rsidRPr="00BA11FC" w:rsidR="00B559C1">
        <w:rPr>
          <w:rFonts w:hint="eastAsia"/>
          <w:bCs/>
          <w:sz w:val="24"/>
          <w:u w:val="single"/>
        </w:rPr>
        <w:t>教員に</w:t>
      </w:r>
      <w:r w:rsidR="00B559C1">
        <w:rPr>
          <w:rFonts w:hint="eastAsia"/>
          <w:bCs/>
          <w:sz w:val="24"/>
          <w:u w:val="single"/>
        </w:rPr>
        <w:t>連絡</w:t>
      </w:r>
      <w:r w:rsidR="005F61DB">
        <w:rPr>
          <w:rFonts w:hint="eastAsia"/>
          <w:bCs/>
          <w:sz w:val="24"/>
          <w:u w:val="single"/>
        </w:rPr>
        <w:t>して研究内容等について相談して下さい</w:t>
      </w:r>
      <w:r w:rsidR="00B559C1">
        <w:rPr>
          <w:rFonts w:hint="eastAsia"/>
          <w:bCs/>
          <w:sz w:val="24"/>
        </w:rPr>
        <w:t>。</w:t>
      </w:r>
    </w:p>
    <w:p w:rsidRPr="0098745F" w:rsidR="0098745F" w:rsidP="005F6376" w:rsidRDefault="0098745F" w14:paraId="7AC04842" w14:textId="77777777"/>
    <w:p w:rsidRPr="001B51DA" w:rsidR="003447E3" w:rsidP="00F8562B" w:rsidRDefault="002123B0" w14:paraId="3DA10356" w14:textId="77777777">
      <w:pPr>
        <w:wordWrap w:val="0"/>
        <w:ind w:firstLine="240" w:firstLineChars="100"/>
        <w:jc w:val="right"/>
        <w:rPr>
          <w:sz w:val="24"/>
        </w:rPr>
      </w:pPr>
      <w:r w:rsidRPr="001B51DA">
        <w:rPr>
          <w:rFonts w:hint="eastAsia"/>
          <w:sz w:val="24"/>
        </w:rPr>
        <w:t>環境</w:t>
      </w:r>
      <w:r w:rsidR="00B559C1">
        <w:rPr>
          <w:rFonts w:hint="eastAsia"/>
          <w:sz w:val="24"/>
        </w:rPr>
        <w:t>エネルギー工学専攻</w:t>
      </w:r>
    </w:p>
    <w:p w:rsidRPr="005F6376" w:rsidR="00BB2523" w:rsidP="00BB2523" w:rsidRDefault="00BB2523" w14:paraId="6509E1B7" w14:textId="77777777">
      <w:pPr>
        <w:ind w:firstLine="240" w:firstLineChars="100"/>
        <w:jc w:val="right"/>
        <w:rPr>
          <w:sz w:val="24"/>
        </w:rPr>
      </w:pPr>
    </w:p>
    <w:p w:rsidRPr="001B51DA" w:rsidR="001040DF" w:rsidP="00343C1B" w:rsidRDefault="006278FD" w14:paraId="472523C3" w14:textId="77777777">
      <w:pPr>
        <w:spacing w:before="178" w:beforeLines="50"/>
        <w:rPr>
          <w:rFonts w:eastAsia="ＭＳ ゴシック"/>
          <w:sz w:val="24"/>
          <w:u w:val="single"/>
        </w:rPr>
      </w:pPr>
      <w:r w:rsidRPr="001B51DA">
        <w:rPr>
          <w:rFonts w:hint="eastAsia" w:eastAsia="ＭＳ ゴシック"/>
          <w:sz w:val="24"/>
          <w:u w:val="single"/>
        </w:rPr>
        <w:t>出願者</w:t>
      </w:r>
      <w:r w:rsidRPr="001B51DA" w:rsidR="001040DF">
        <w:rPr>
          <w:rFonts w:hint="eastAsia" w:eastAsia="ＭＳ ゴシック"/>
          <w:sz w:val="24"/>
          <w:u w:val="single"/>
        </w:rPr>
        <w:t>氏名</w:t>
      </w:r>
      <w:r w:rsidR="00A04DDC">
        <w:rPr>
          <w:rFonts w:hint="eastAsia" w:eastAsia="ＭＳ ゴシック"/>
          <w:sz w:val="24"/>
          <w:u w:val="single"/>
        </w:rPr>
        <w:t>：</w:t>
      </w:r>
      <w:r w:rsidRPr="001B51DA" w:rsidR="00145934">
        <w:rPr>
          <w:rFonts w:hint="eastAsia" w:eastAsia="ＭＳ ゴシック"/>
          <w:sz w:val="24"/>
          <w:u w:val="single"/>
        </w:rPr>
        <w:t xml:space="preserve">　　　　　　　　　　　　</w:t>
      </w:r>
    </w:p>
    <w:p w:rsidRPr="001B51DA" w:rsidR="001040DF" w:rsidP="00145934" w:rsidRDefault="001040DF" w14:paraId="76D9DA76" w14:textId="77777777">
      <w:pPr>
        <w:rPr>
          <w:rFonts w:eastAsia="ＭＳ ゴシック"/>
          <w:sz w:val="22"/>
          <w:szCs w:val="22"/>
          <w:u w:val="single"/>
        </w:rPr>
      </w:pPr>
    </w:p>
    <w:p w:rsidRPr="001B51DA" w:rsidR="00145934" w:rsidP="00145934" w:rsidRDefault="006278FD" w14:paraId="1E9ECCEB" w14:textId="77777777">
      <w:pPr>
        <w:snapToGrid w:val="0"/>
        <w:ind w:left="-709" w:right="-852" w:firstLine="709"/>
        <w:rPr>
          <w:rFonts w:eastAsia="ＭＳ ゴシック"/>
          <w:sz w:val="24"/>
          <w:u w:val="single"/>
          <w:lang w:eastAsia="zh-CN"/>
        </w:rPr>
      </w:pPr>
      <w:r w:rsidRPr="001B51DA">
        <w:rPr>
          <w:rFonts w:hint="eastAsia" w:eastAsia="ＭＳ ゴシック"/>
          <w:sz w:val="24"/>
          <w:u w:val="single"/>
          <w:lang w:eastAsia="zh-CN"/>
        </w:rPr>
        <w:t>出願者</w:t>
      </w:r>
      <w:r w:rsidRPr="001B51DA" w:rsidR="00145934">
        <w:rPr>
          <w:rFonts w:hint="eastAsia" w:eastAsia="ＭＳ ゴシック"/>
          <w:sz w:val="24"/>
          <w:u w:val="single"/>
          <w:lang w:eastAsia="zh-CN"/>
        </w:rPr>
        <w:t>連絡先</w:t>
      </w:r>
      <w:r w:rsidRPr="001B51DA" w:rsidR="00145934">
        <w:rPr>
          <w:rFonts w:hint="eastAsia" w:eastAsia="ＭＳ ゴシック"/>
          <w:sz w:val="22"/>
          <w:szCs w:val="22"/>
          <w:u w:val="single"/>
          <w:lang w:eastAsia="zh-CN"/>
        </w:rPr>
        <w:t>（携帯電話等）※</w:t>
      </w:r>
      <w:r w:rsidRPr="001B51DA" w:rsidR="001040DF">
        <w:rPr>
          <w:rFonts w:hint="eastAsia" w:eastAsia="ＭＳ ゴシック"/>
          <w:sz w:val="24"/>
          <w:u w:val="single"/>
          <w:lang w:eastAsia="zh-CN"/>
        </w:rPr>
        <w:t>：</w:t>
      </w:r>
      <w:r w:rsidRPr="001B51DA" w:rsidR="00145934">
        <w:rPr>
          <w:rFonts w:hint="eastAsia" w:eastAsia="ＭＳ ゴシック"/>
          <w:sz w:val="24"/>
          <w:u w:val="single"/>
          <w:lang w:eastAsia="zh-CN"/>
        </w:rPr>
        <w:t xml:space="preserve">　　　　　　　　　　　　　　　　　</w:t>
      </w:r>
    </w:p>
    <w:p w:rsidRPr="001B51DA" w:rsidR="00206437" w:rsidP="00B77C8D" w:rsidRDefault="00206437" w14:paraId="4D280426" w14:textId="77777777">
      <w:pPr>
        <w:rPr>
          <w:rFonts w:eastAsia="ＭＳ ゴシック"/>
          <w:sz w:val="22"/>
          <w:szCs w:val="22"/>
          <w:lang w:eastAsia="zh-CN"/>
        </w:rPr>
      </w:pPr>
    </w:p>
    <w:p w:rsidRPr="001B51DA" w:rsidR="001040DF" w:rsidP="00632D81" w:rsidRDefault="001040DF" w14:paraId="1334092A" w14:textId="77777777">
      <w:pPr>
        <w:jc w:val="center"/>
        <w:rPr>
          <w:rFonts w:eastAsia="ＭＳ ゴシック"/>
          <w:sz w:val="32"/>
          <w:szCs w:val="32"/>
        </w:rPr>
      </w:pPr>
      <w:r w:rsidRPr="001B51DA">
        <w:rPr>
          <w:rFonts w:hint="eastAsia" w:eastAsia="ＭＳ ゴシック"/>
          <w:sz w:val="32"/>
        </w:rPr>
        <w:t>配属</w:t>
      </w:r>
      <w:r w:rsidRPr="001B51DA" w:rsidR="008C04BE">
        <w:rPr>
          <w:rFonts w:hint="eastAsia" w:eastAsia="ＭＳ ゴシック"/>
          <w:sz w:val="32"/>
        </w:rPr>
        <w:t>志望</w:t>
      </w:r>
      <w:r w:rsidRPr="001B51DA">
        <w:rPr>
          <w:rFonts w:hint="eastAsia" w:eastAsia="ＭＳ ゴシック"/>
          <w:sz w:val="32"/>
          <w:szCs w:val="32"/>
        </w:rPr>
        <w:t>領域</w:t>
      </w:r>
      <w:r w:rsidRPr="001B51DA" w:rsidR="002123B0">
        <w:rPr>
          <w:rFonts w:hint="eastAsia" w:eastAsia="ＭＳ ゴシック"/>
          <w:sz w:val="32"/>
          <w:szCs w:val="32"/>
        </w:rPr>
        <w:t>（</w:t>
      </w:r>
      <w:r w:rsidRPr="001B51DA" w:rsidR="00632D81">
        <w:rPr>
          <w:rFonts w:hint="eastAsia" w:eastAsia="ＭＳ ゴシック"/>
          <w:sz w:val="32"/>
        </w:rPr>
        <w:t>環境工学コース</w:t>
      </w:r>
      <w:r w:rsidRPr="001B51DA" w:rsidR="002123B0">
        <w:rPr>
          <w:rFonts w:hint="eastAsia" w:eastAsia="ＭＳ ゴシック"/>
          <w:sz w:val="32"/>
        </w:rPr>
        <w:t>）</w:t>
      </w:r>
    </w:p>
    <w:p w:rsidRPr="0088047C" w:rsidR="0088047C" w:rsidP="00752C21" w:rsidRDefault="00C321EC" w14:paraId="69C4EB92" w14:textId="58530411">
      <w:pPr>
        <w:snapToGrid w:val="0"/>
        <w:ind w:left="1985"/>
        <w:rPr>
          <w:rFonts w:eastAsia="ＭＳ ゴシック"/>
          <w:sz w:val="22"/>
          <w:szCs w:val="22"/>
        </w:rPr>
      </w:pPr>
      <w:r w:rsidRPr="001B51DA">
        <w:rPr>
          <w:rFonts w:hint="eastAsia" w:eastAsia="ＭＳ ゴシック"/>
          <w:sz w:val="22"/>
          <w:szCs w:val="22"/>
        </w:rPr>
        <w:t>【１，２，３の</w:t>
      </w:r>
      <w:r w:rsidR="00B559C1">
        <w:rPr>
          <w:rFonts w:hint="eastAsia" w:eastAsia="ＭＳ ゴシック"/>
          <w:sz w:val="22"/>
          <w:szCs w:val="22"/>
        </w:rPr>
        <w:t>番号</w:t>
      </w:r>
      <w:r w:rsidRPr="001B51DA">
        <w:rPr>
          <w:rFonts w:hint="eastAsia" w:eastAsia="ＭＳ ゴシック"/>
          <w:sz w:val="22"/>
          <w:szCs w:val="22"/>
        </w:rPr>
        <w:t>を</w:t>
      </w:r>
      <w:r w:rsidRPr="001B51DA" w:rsidR="006278FD">
        <w:rPr>
          <w:rFonts w:hint="eastAsia" w:eastAsia="ＭＳ ゴシック"/>
          <w:sz w:val="22"/>
          <w:szCs w:val="22"/>
        </w:rPr>
        <w:t>志望順位欄に</w:t>
      </w:r>
      <w:r w:rsidRPr="001B51DA">
        <w:rPr>
          <w:rFonts w:hint="eastAsia" w:eastAsia="ＭＳ ゴシック"/>
          <w:sz w:val="22"/>
          <w:szCs w:val="22"/>
        </w:rPr>
        <w:t>記入してください】</w:t>
      </w:r>
    </w:p>
    <w:tbl>
      <w:tblPr>
        <w:tblW w:w="7468" w:type="dxa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ook w:val="01E0" w:firstRow="1" w:lastRow="1" w:firstColumn="1" w:lastColumn="1" w:noHBand="0" w:noVBand="0"/>
      </w:tblPr>
      <w:tblGrid>
        <w:gridCol w:w="3296"/>
        <w:gridCol w:w="1922"/>
        <w:gridCol w:w="1125"/>
        <w:gridCol w:w="1125"/>
      </w:tblGrid>
      <w:tr w:rsidRPr="001B51DA" w:rsidR="001B51DA" w:rsidTr="19AD81B5" w14:paraId="43298C51" w14:textId="77777777">
        <w:trPr>
          <w:trHeight w:val="600"/>
          <w:jc w:val="center"/>
        </w:trPr>
        <w:tc>
          <w:tcPr>
            <w:tcW w:w="3296" w:type="dxa"/>
            <w:tcMar/>
            <w:vAlign w:val="center"/>
          </w:tcPr>
          <w:p w:rsidRPr="001B51DA" w:rsidR="002D5EBA" w:rsidP="0070392C" w:rsidRDefault="002D5EBA" w14:paraId="428E3F58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0"/>
                <w:szCs w:val="20"/>
              </w:rPr>
            </w:pPr>
            <w:r w:rsidRPr="001B51DA">
              <w:rPr>
                <w:rFonts w:hint="eastAsia" w:eastAsia="ＭＳ ゴシック"/>
                <w:sz w:val="20"/>
                <w:szCs w:val="20"/>
              </w:rPr>
              <w:t>領域</w:t>
            </w:r>
          </w:p>
        </w:tc>
        <w:tc>
          <w:tcPr>
            <w:tcW w:w="1922" w:type="dxa"/>
            <w:tcMar/>
            <w:vAlign w:val="center"/>
          </w:tcPr>
          <w:p w:rsidRPr="001B51DA" w:rsidR="002D5EBA" w:rsidP="0070392C" w:rsidRDefault="002D5EBA" w14:paraId="6620DDBF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0"/>
                <w:szCs w:val="20"/>
              </w:rPr>
            </w:pPr>
            <w:r w:rsidRPr="001B51DA">
              <w:rPr>
                <w:rFonts w:hint="eastAsia" w:eastAsia="ＭＳ ゴシック"/>
                <w:sz w:val="20"/>
                <w:szCs w:val="20"/>
              </w:rPr>
              <w:t>担当教員</w:t>
            </w:r>
          </w:p>
        </w:tc>
        <w:tc>
          <w:tcPr>
            <w:tcW w:w="1125" w:type="dxa"/>
            <w:tcMar/>
          </w:tcPr>
          <w:p w:rsidRPr="001B51DA" w:rsidR="002D5EBA" w:rsidP="0070392C" w:rsidRDefault="00E04D4D" w14:paraId="15E7CCDE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0"/>
                <w:szCs w:val="20"/>
              </w:rPr>
            </w:pPr>
            <w:r w:rsidRPr="001B51DA">
              <w:rPr>
                <w:rFonts w:hint="eastAsia" w:eastAsia="ＭＳ ゴシック"/>
                <w:sz w:val="20"/>
                <w:szCs w:val="20"/>
              </w:rPr>
              <w:t>基幹領域</w:t>
            </w:r>
            <w:r w:rsidRPr="001B51DA" w:rsidR="002D5EBA">
              <w:rPr>
                <w:rFonts w:hint="eastAsia" w:eastAsia="ＭＳ ゴシック"/>
                <w:sz w:val="20"/>
                <w:szCs w:val="20"/>
              </w:rPr>
              <w:t>/</w:t>
            </w:r>
          </w:p>
          <w:p w:rsidRPr="001B51DA" w:rsidR="002D5EBA" w:rsidP="0070392C" w:rsidRDefault="002D5EBA" w14:paraId="78AB2A60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0"/>
                <w:szCs w:val="20"/>
              </w:rPr>
            </w:pPr>
            <w:r w:rsidRPr="001B51DA">
              <w:rPr>
                <w:rFonts w:hint="eastAsia" w:eastAsia="ＭＳ ゴシック"/>
                <w:sz w:val="20"/>
                <w:szCs w:val="20"/>
              </w:rPr>
              <w:t>協力</w:t>
            </w:r>
            <w:r w:rsidRPr="001B51DA" w:rsidR="00E04D4D">
              <w:rPr>
                <w:rFonts w:hint="eastAsia" w:eastAsia="ＭＳ ゴシック"/>
                <w:sz w:val="20"/>
                <w:szCs w:val="20"/>
              </w:rPr>
              <w:t>領域</w:t>
            </w:r>
          </w:p>
        </w:tc>
        <w:tc>
          <w:tcPr>
            <w:tcW w:w="1125" w:type="dxa"/>
            <w:tcMar/>
            <w:vAlign w:val="center"/>
          </w:tcPr>
          <w:p w:rsidRPr="001B51DA" w:rsidR="002D5EBA" w:rsidP="0070392C" w:rsidRDefault="002D5EBA" w14:paraId="59859AE3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0"/>
                <w:szCs w:val="20"/>
              </w:rPr>
            </w:pPr>
            <w:r w:rsidRPr="001B51DA">
              <w:rPr>
                <w:rFonts w:hint="eastAsia" w:eastAsia="ＭＳ ゴシック"/>
                <w:sz w:val="20"/>
                <w:szCs w:val="20"/>
              </w:rPr>
              <w:t>志望</w:t>
            </w:r>
          </w:p>
          <w:p w:rsidRPr="001B51DA" w:rsidR="002D5EBA" w:rsidP="0070392C" w:rsidRDefault="002D5EBA" w14:paraId="7593D399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0"/>
                <w:szCs w:val="20"/>
              </w:rPr>
            </w:pPr>
            <w:r w:rsidRPr="001B51DA">
              <w:rPr>
                <w:rFonts w:hint="eastAsia" w:eastAsia="ＭＳ ゴシック"/>
                <w:sz w:val="20"/>
                <w:szCs w:val="20"/>
              </w:rPr>
              <w:t>順位</w:t>
            </w:r>
          </w:p>
        </w:tc>
      </w:tr>
      <w:tr w:rsidRPr="001B51DA" w:rsidR="001B51DA" w:rsidTr="19AD81B5" w14:paraId="55DA7565" w14:textId="77777777">
        <w:trPr>
          <w:trHeight w:val="600"/>
          <w:jc w:val="center"/>
        </w:trPr>
        <w:tc>
          <w:tcPr>
            <w:tcW w:w="3296" w:type="dxa"/>
            <w:tcMar/>
            <w:vAlign w:val="center"/>
          </w:tcPr>
          <w:p w:rsidRPr="001B51DA" w:rsidR="002D5EBA" w:rsidP="0070392C" w:rsidRDefault="002D5EBA" w14:paraId="2BF8E375" w14:textId="77777777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環境マネジメント学</w:t>
            </w:r>
          </w:p>
        </w:tc>
        <w:tc>
          <w:tcPr>
            <w:tcW w:w="1922" w:type="dxa"/>
            <w:tcMar/>
            <w:vAlign w:val="center"/>
          </w:tcPr>
          <w:p w:rsidRPr="001B51DA" w:rsidR="002D5EBA" w:rsidP="00293FC6" w:rsidRDefault="00730104" w14:paraId="063AC5CA" w14:textId="20610B32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>
              <w:rPr>
                <w:rFonts w:hint="eastAsia" w:eastAsia="ＭＳ ゴシック"/>
                <w:sz w:val="22"/>
                <w:szCs w:val="22"/>
              </w:rPr>
              <w:t>中久保</w:t>
            </w:r>
          </w:p>
        </w:tc>
        <w:tc>
          <w:tcPr>
            <w:tcW w:w="1125" w:type="dxa"/>
            <w:tcMar/>
            <w:vAlign w:val="center"/>
          </w:tcPr>
          <w:p w:rsidRPr="001B51DA" w:rsidR="002D5EBA" w:rsidP="002D5EBA" w:rsidRDefault="00E04D4D" w14:paraId="17C29866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基幹</w:t>
            </w:r>
          </w:p>
        </w:tc>
        <w:tc>
          <w:tcPr>
            <w:tcW w:w="1125" w:type="dxa"/>
            <w:tcMar/>
            <w:vAlign w:val="center"/>
          </w:tcPr>
          <w:p w:rsidRPr="001B51DA" w:rsidR="002D5EBA" w:rsidP="0070392C" w:rsidRDefault="002D5EBA" w14:paraId="1F5D3582" w14:textId="77777777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</w:p>
        </w:tc>
      </w:tr>
      <w:tr w:rsidRPr="001B51DA" w:rsidR="001B51DA" w:rsidTr="19AD81B5" w14:paraId="61516B88" w14:textId="77777777">
        <w:trPr>
          <w:trHeight w:val="600"/>
          <w:jc w:val="center"/>
        </w:trPr>
        <w:tc>
          <w:tcPr>
            <w:tcW w:w="3296" w:type="dxa"/>
            <w:tcMar/>
            <w:vAlign w:val="center"/>
          </w:tcPr>
          <w:p w:rsidRPr="001B51DA" w:rsidR="002D5EBA" w:rsidP="0070392C" w:rsidRDefault="002D5EBA" w14:paraId="38D6943C" w14:textId="77777777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共生環境評価</w:t>
            </w:r>
          </w:p>
        </w:tc>
        <w:tc>
          <w:tcPr>
            <w:tcW w:w="1922" w:type="dxa"/>
            <w:tcMar/>
            <w:vAlign w:val="center"/>
          </w:tcPr>
          <w:p w:rsidRPr="001B51DA" w:rsidR="002123B0" w:rsidP="002123B0" w:rsidRDefault="002123B0" w14:paraId="1B0194E5" w14:textId="09D708CF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嶋寺</w:t>
            </w:r>
          </w:p>
        </w:tc>
        <w:tc>
          <w:tcPr>
            <w:tcW w:w="1125" w:type="dxa"/>
            <w:tcMar/>
            <w:vAlign w:val="center"/>
          </w:tcPr>
          <w:p w:rsidRPr="001B51DA" w:rsidR="002D5EBA" w:rsidP="002D5EBA" w:rsidRDefault="00E04D4D" w14:paraId="26B9D987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基幹</w:t>
            </w:r>
          </w:p>
        </w:tc>
        <w:tc>
          <w:tcPr>
            <w:tcW w:w="1125" w:type="dxa"/>
            <w:tcMar/>
            <w:vAlign w:val="center"/>
          </w:tcPr>
          <w:p w:rsidRPr="001B51DA" w:rsidR="002D5EBA" w:rsidP="0070392C" w:rsidRDefault="002D5EBA" w14:paraId="42DADCB2" w14:textId="77777777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</w:p>
        </w:tc>
      </w:tr>
      <w:tr w:rsidRPr="001B51DA" w:rsidR="001B51DA" w:rsidTr="19AD81B5" w14:paraId="0D616423" w14:textId="77777777">
        <w:trPr>
          <w:trHeight w:val="600"/>
          <w:jc w:val="center"/>
        </w:trPr>
        <w:tc>
          <w:tcPr>
            <w:tcW w:w="3296" w:type="dxa"/>
            <w:tcMar/>
            <w:vAlign w:val="center"/>
          </w:tcPr>
          <w:p w:rsidRPr="001B51DA" w:rsidR="002D5EBA" w:rsidP="0070392C" w:rsidRDefault="007C7286" w14:paraId="0B973C91" w14:textId="06EFC7B0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  <w:r w:rsidRPr="007C7286">
              <w:rPr>
                <w:rFonts w:hint="eastAsia" w:eastAsia="ＭＳ ゴシック"/>
                <w:sz w:val="22"/>
                <w:szCs w:val="22"/>
              </w:rPr>
              <w:t>共生都市計画</w:t>
            </w:r>
            <w:r w:rsidRPr="001B51DA" w:rsidR="002D5EBA">
              <w:rPr>
                <w:rFonts w:hint="eastAsia" w:eastAsia="ＭＳ ゴシック"/>
                <w:sz w:val="22"/>
                <w:szCs w:val="22"/>
              </w:rPr>
              <w:t>学</w:t>
            </w:r>
          </w:p>
        </w:tc>
        <w:tc>
          <w:tcPr>
            <w:tcW w:w="1922" w:type="dxa"/>
            <w:tcMar/>
            <w:vAlign w:val="center"/>
          </w:tcPr>
          <w:p w:rsidRPr="001B51DA" w:rsidR="002D5EBA" w:rsidP="0070392C" w:rsidRDefault="007C7286" w14:paraId="43FB3954" w14:textId="54B682CE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>
              <w:rPr>
                <w:rFonts w:hint="eastAsia" w:eastAsia="ＭＳ ゴシック"/>
                <w:sz w:val="22"/>
                <w:szCs w:val="22"/>
              </w:rPr>
              <w:t>紀伊</w:t>
            </w:r>
          </w:p>
        </w:tc>
        <w:tc>
          <w:tcPr>
            <w:tcW w:w="1125" w:type="dxa"/>
            <w:tcMar/>
            <w:vAlign w:val="center"/>
          </w:tcPr>
          <w:p w:rsidRPr="001B51DA" w:rsidR="002D5EBA" w:rsidP="002D5EBA" w:rsidRDefault="00E04D4D" w14:paraId="17D31D44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基幹</w:t>
            </w:r>
          </w:p>
        </w:tc>
        <w:tc>
          <w:tcPr>
            <w:tcW w:w="1125" w:type="dxa"/>
            <w:tcMar/>
            <w:vAlign w:val="center"/>
          </w:tcPr>
          <w:p w:rsidRPr="001B51DA" w:rsidR="002D5EBA" w:rsidP="0070392C" w:rsidRDefault="002D5EBA" w14:paraId="191673B3" w14:textId="77777777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</w:p>
        </w:tc>
      </w:tr>
      <w:tr w:rsidRPr="001B51DA" w:rsidR="001B51DA" w:rsidTr="19AD81B5" w14:paraId="7AF2C936" w14:textId="77777777">
        <w:trPr>
          <w:trHeight w:val="600"/>
          <w:jc w:val="center"/>
        </w:trPr>
        <w:tc>
          <w:tcPr>
            <w:tcW w:w="3296" w:type="dxa"/>
            <w:tcMar/>
            <w:vAlign w:val="center"/>
          </w:tcPr>
          <w:p w:rsidRPr="001B51DA" w:rsidR="002D5EBA" w:rsidP="0070392C" w:rsidRDefault="002D5EBA" w14:paraId="6C4B387A" w14:textId="77777777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  <w:lang w:eastAsia="zh-CN"/>
              </w:rPr>
            </w:pPr>
            <w:r w:rsidRPr="001B51DA">
              <w:rPr>
                <w:rFonts w:hint="eastAsia" w:eastAsia="ＭＳ ゴシック"/>
                <w:sz w:val="22"/>
                <w:szCs w:val="22"/>
                <w:lang w:eastAsia="zh-CN"/>
              </w:rPr>
              <w:t>環境設計情報学</w:t>
            </w:r>
          </w:p>
        </w:tc>
        <w:tc>
          <w:tcPr>
            <w:tcW w:w="1922" w:type="dxa"/>
            <w:tcMar/>
            <w:vAlign w:val="center"/>
          </w:tcPr>
          <w:p w:rsidRPr="001B51DA" w:rsidR="002D5EBA" w:rsidP="0070392C" w:rsidRDefault="002D5EBA" w14:paraId="1CC28F24" w14:textId="0AA92E91">
            <w:pPr>
              <w:snapToGrid w:val="0"/>
              <w:spacing w:line="300" w:lineRule="exact"/>
              <w:jc w:val="center"/>
              <w:rPr>
                <w:rFonts w:ascii="ＭＳ ゴシック" w:hAnsi="ＭＳ ゴシック" w:eastAsia="ＭＳ ゴシック"/>
                <w:sz w:val="22"/>
                <w:szCs w:val="22"/>
                <w:lang w:eastAsia="zh-CN"/>
              </w:rPr>
            </w:pPr>
            <w:r w:rsidRPr="001B51DA">
              <w:rPr>
                <w:rFonts w:hint="eastAsia" w:ascii="ＭＳ ゴシック" w:hAnsi="ＭＳ ゴシック" w:eastAsia="ＭＳ ゴシック"/>
                <w:sz w:val="22"/>
                <w:szCs w:val="22"/>
              </w:rPr>
              <w:t>福田</w:t>
            </w:r>
          </w:p>
        </w:tc>
        <w:tc>
          <w:tcPr>
            <w:tcW w:w="1125" w:type="dxa"/>
            <w:tcMar/>
            <w:vAlign w:val="center"/>
          </w:tcPr>
          <w:p w:rsidRPr="001B51DA" w:rsidR="002D5EBA" w:rsidP="002D5EBA" w:rsidRDefault="00E04D4D" w14:paraId="6EFA246D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  <w:lang w:eastAsia="zh-CN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基幹</w:t>
            </w:r>
          </w:p>
        </w:tc>
        <w:tc>
          <w:tcPr>
            <w:tcW w:w="1125" w:type="dxa"/>
            <w:tcMar/>
            <w:vAlign w:val="center"/>
          </w:tcPr>
          <w:p w:rsidRPr="001B51DA" w:rsidR="002D5EBA" w:rsidP="0070392C" w:rsidRDefault="002D5EBA" w14:paraId="0D546D53" w14:textId="77777777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  <w:lang w:eastAsia="zh-CN"/>
              </w:rPr>
            </w:pPr>
          </w:p>
        </w:tc>
      </w:tr>
      <w:tr w:rsidRPr="001B51DA" w:rsidR="001B51DA" w:rsidTr="19AD81B5" w14:paraId="12BD5ABF" w14:textId="77777777">
        <w:trPr>
          <w:trHeight w:val="600"/>
          <w:jc w:val="center"/>
        </w:trPr>
        <w:tc>
          <w:tcPr>
            <w:tcW w:w="3296" w:type="dxa"/>
            <w:tcMar/>
            <w:vAlign w:val="center"/>
          </w:tcPr>
          <w:p w:rsidRPr="001B51DA" w:rsidR="002D5EBA" w:rsidP="0070392C" w:rsidRDefault="002D5EBA" w14:paraId="4F1E286F" w14:textId="77777777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  <w:lang w:eastAsia="zh-CN"/>
              </w:rPr>
              <w:t>生物圏環境工学</w:t>
            </w:r>
          </w:p>
        </w:tc>
        <w:tc>
          <w:tcPr>
            <w:tcW w:w="1922" w:type="dxa"/>
            <w:tcMar/>
            <w:vAlign w:val="center"/>
          </w:tcPr>
          <w:p w:rsidRPr="001B51DA" w:rsidR="002D5EBA" w:rsidP="0058219F" w:rsidRDefault="002D5EBA" w14:paraId="53020210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池・井上</w:t>
            </w:r>
          </w:p>
        </w:tc>
        <w:tc>
          <w:tcPr>
            <w:tcW w:w="1125" w:type="dxa"/>
            <w:tcMar/>
            <w:vAlign w:val="center"/>
          </w:tcPr>
          <w:p w:rsidRPr="001B51DA" w:rsidR="002D5EBA" w:rsidP="002D5EBA" w:rsidRDefault="00E04D4D" w14:paraId="0F16148E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基幹</w:t>
            </w:r>
          </w:p>
        </w:tc>
        <w:tc>
          <w:tcPr>
            <w:tcW w:w="1125" w:type="dxa"/>
            <w:tcMar/>
            <w:vAlign w:val="center"/>
          </w:tcPr>
          <w:p w:rsidRPr="001B51DA" w:rsidR="002D5EBA" w:rsidP="0070392C" w:rsidRDefault="002D5EBA" w14:paraId="5D1F3EE9" w14:textId="77777777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</w:p>
        </w:tc>
      </w:tr>
      <w:tr w:rsidRPr="001B51DA" w:rsidR="001B51DA" w:rsidTr="19AD81B5" w14:paraId="3443B080" w14:textId="77777777">
        <w:trPr>
          <w:trHeight w:val="600"/>
          <w:jc w:val="center"/>
        </w:trPr>
        <w:tc>
          <w:tcPr>
            <w:tcW w:w="3296" w:type="dxa"/>
            <w:tcMar/>
            <w:vAlign w:val="center"/>
          </w:tcPr>
          <w:p w:rsidRPr="001B51DA" w:rsidR="002D5EBA" w:rsidP="0070392C" w:rsidRDefault="002D5EBA" w14:paraId="054F0CA9" w14:textId="77777777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都市エネルギーシステム</w:t>
            </w:r>
          </w:p>
        </w:tc>
        <w:tc>
          <w:tcPr>
            <w:tcW w:w="1922" w:type="dxa"/>
            <w:tcMar/>
            <w:vAlign w:val="center"/>
          </w:tcPr>
          <w:p w:rsidRPr="001B51DA" w:rsidR="002D5EBA" w:rsidP="0070392C" w:rsidRDefault="002D5EBA" w14:paraId="44A55682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下田・山口</w:t>
            </w:r>
          </w:p>
        </w:tc>
        <w:tc>
          <w:tcPr>
            <w:tcW w:w="1125" w:type="dxa"/>
            <w:tcMar/>
            <w:vAlign w:val="center"/>
          </w:tcPr>
          <w:p w:rsidRPr="001B51DA" w:rsidR="002D5EBA" w:rsidP="002D5EBA" w:rsidRDefault="00E04D4D" w14:paraId="15F48C06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基幹</w:t>
            </w:r>
          </w:p>
        </w:tc>
        <w:tc>
          <w:tcPr>
            <w:tcW w:w="1125" w:type="dxa"/>
            <w:tcMar/>
            <w:vAlign w:val="center"/>
          </w:tcPr>
          <w:p w:rsidRPr="001B51DA" w:rsidR="002D5EBA" w:rsidP="0070392C" w:rsidRDefault="002D5EBA" w14:paraId="61AC9101" w14:textId="77777777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</w:p>
        </w:tc>
      </w:tr>
      <w:tr w:rsidRPr="001B51DA" w:rsidR="0026511E" w:rsidTr="19AD81B5" w14:paraId="7B2E17BF" w14:textId="77777777">
        <w:trPr>
          <w:trHeight w:val="600"/>
          <w:jc w:val="center"/>
        </w:trPr>
        <w:tc>
          <w:tcPr>
            <w:tcW w:w="3296" w:type="dxa"/>
            <w:tcMar/>
            <w:vAlign w:val="center"/>
          </w:tcPr>
          <w:p w:rsidRPr="001B51DA" w:rsidR="0026511E" w:rsidP="0070392C" w:rsidRDefault="0026511E" w14:paraId="5B9BB12C" w14:textId="62DBA66C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  <w:r w:rsidRPr="19AD81B5" w:rsidR="0026511E">
              <w:rPr>
                <w:rFonts w:eastAsia="ＭＳ ゴシック"/>
                <w:sz w:val="22"/>
                <w:szCs w:val="22"/>
              </w:rPr>
              <w:t>カーボンニュートラル工学</w:t>
            </w:r>
          </w:p>
        </w:tc>
        <w:tc>
          <w:tcPr>
            <w:tcW w:w="1922" w:type="dxa"/>
            <w:tcMar/>
            <w:vAlign w:val="center"/>
          </w:tcPr>
          <w:p w:rsidRPr="001B51DA" w:rsidR="0026511E" w:rsidP="00293FC6" w:rsidRDefault="0026511E" w14:paraId="7EE8C87C" w14:textId="48F8AB7A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26511E">
              <w:rPr>
                <w:rFonts w:hint="eastAsia" w:eastAsia="ＭＳ ゴシック"/>
                <w:sz w:val="22"/>
                <w:szCs w:val="22"/>
              </w:rPr>
              <w:t>芳澤</w:t>
            </w:r>
          </w:p>
        </w:tc>
        <w:tc>
          <w:tcPr>
            <w:tcW w:w="1125" w:type="dxa"/>
            <w:tcMar/>
            <w:vAlign w:val="center"/>
          </w:tcPr>
          <w:p w:rsidRPr="001B51DA" w:rsidR="0026511E" w:rsidP="002D5EBA" w:rsidRDefault="0026511E" w14:paraId="436045A4" w14:textId="2E962882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>
              <w:rPr>
                <w:rFonts w:hint="eastAsia" w:eastAsia="ＭＳ ゴシック"/>
                <w:sz w:val="22"/>
                <w:szCs w:val="22"/>
              </w:rPr>
              <w:t>基幹</w:t>
            </w:r>
          </w:p>
        </w:tc>
        <w:tc>
          <w:tcPr>
            <w:tcW w:w="1125" w:type="dxa"/>
            <w:tcMar/>
            <w:vAlign w:val="center"/>
          </w:tcPr>
          <w:p w:rsidRPr="001B51DA" w:rsidR="0026511E" w:rsidP="0070392C" w:rsidRDefault="0026511E" w14:paraId="5F5C8383" w14:textId="77777777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</w:p>
        </w:tc>
      </w:tr>
      <w:tr w:rsidRPr="001B51DA" w:rsidR="001B51DA" w:rsidTr="19AD81B5" w14:paraId="11E74058" w14:textId="77777777">
        <w:trPr>
          <w:trHeight w:val="600"/>
          <w:jc w:val="center"/>
        </w:trPr>
        <w:tc>
          <w:tcPr>
            <w:tcW w:w="3296" w:type="dxa"/>
            <w:tcMar/>
            <w:vAlign w:val="center"/>
          </w:tcPr>
          <w:p w:rsidRPr="001B51DA" w:rsidR="002D5EBA" w:rsidP="002D5EBA" w:rsidRDefault="002D5EBA" w14:paraId="56C118FD" w14:textId="77777777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環境材料学</w:t>
            </w:r>
          </w:p>
        </w:tc>
        <w:tc>
          <w:tcPr>
            <w:tcW w:w="1922" w:type="dxa"/>
            <w:tcMar/>
            <w:vAlign w:val="center"/>
          </w:tcPr>
          <w:p w:rsidRPr="001B51DA" w:rsidR="002D5EBA" w:rsidP="002D5EBA" w:rsidRDefault="002D5EBA" w14:paraId="48E8912E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桐原（接合研）</w:t>
            </w:r>
          </w:p>
        </w:tc>
        <w:tc>
          <w:tcPr>
            <w:tcW w:w="1125" w:type="dxa"/>
            <w:tcMar/>
            <w:vAlign w:val="center"/>
          </w:tcPr>
          <w:p w:rsidRPr="001B51DA" w:rsidR="002D5EBA" w:rsidP="002D5EBA" w:rsidRDefault="002D5EBA" w14:paraId="1D166170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協力</w:t>
            </w:r>
          </w:p>
        </w:tc>
        <w:tc>
          <w:tcPr>
            <w:tcW w:w="1125" w:type="dxa"/>
            <w:tcMar/>
            <w:vAlign w:val="center"/>
          </w:tcPr>
          <w:p w:rsidRPr="001B51DA" w:rsidR="002D5EBA" w:rsidP="002D5EBA" w:rsidRDefault="002D5EBA" w14:paraId="7EA4C35A" w14:textId="77777777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</w:p>
        </w:tc>
      </w:tr>
      <w:tr w:rsidRPr="001B51DA" w:rsidR="00346814" w:rsidTr="19AD81B5" w14:paraId="5801D4DF" w14:textId="77777777">
        <w:trPr>
          <w:trHeight w:val="600"/>
          <w:jc w:val="center"/>
        </w:trPr>
        <w:tc>
          <w:tcPr>
            <w:tcW w:w="3296" w:type="dxa"/>
            <w:tcMar/>
            <w:vAlign w:val="center"/>
          </w:tcPr>
          <w:p w:rsidRPr="001B51DA" w:rsidR="00346814" w:rsidP="002D5EBA" w:rsidRDefault="00346814" w14:paraId="6F9C3221" w14:textId="77777777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スマートグリーンプロセス学</w:t>
            </w:r>
          </w:p>
        </w:tc>
        <w:tc>
          <w:tcPr>
            <w:tcW w:w="1922" w:type="dxa"/>
            <w:tcMar/>
            <w:vAlign w:val="center"/>
          </w:tcPr>
          <w:p w:rsidRPr="001B51DA" w:rsidR="00346814" w:rsidP="002D5EBA" w:rsidRDefault="00346814" w14:paraId="563C04BD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阿部（接合研）</w:t>
            </w:r>
          </w:p>
        </w:tc>
        <w:tc>
          <w:tcPr>
            <w:tcW w:w="1125" w:type="dxa"/>
            <w:tcMar/>
            <w:vAlign w:val="center"/>
          </w:tcPr>
          <w:p w:rsidRPr="001B51DA" w:rsidR="00346814" w:rsidP="002D5EBA" w:rsidRDefault="00346814" w14:paraId="578E9E1A" w14:textId="77777777">
            <w:pPr>
              <w:snapToGrid w:val="0"/>
              <w:spacing w:line="300" w:lineRule="exact"/>
              <w:jc w:val="center"/>
              <w:rPr>
                <w:rFonts w:eastAsia="ＭＳ ゴシック"/>
                <w:sz w:val="22"/>
                <w:szCs w:val="22"/>
              </w:rPr>
            </w:pPr>
            <w:r w:rsidRPr="001B51DA">
              <w:rPr>
                <w:rFonts w:hint="eastAsia" w:eastAsia="ＭＳ ゴシック"/>
                <w:sz w:val="22"/>
                <w:szCs w:val="22"/>
              </w:rPr>
              <w:t>協力</w:t>
            </w:r>
          </w:p>
        </w:tc>
        <w:tc>
          <w:tcPr>
            <w:tcW w:w="1125" w:type="dxa"/>
            <w:tcMar/>
            <w:vAlign w:val="center"/>
          </w:tcPr>
          <w:p w:rsidRPr="001B51DA" w:rsidR="00346814" w:rsidP="002D5EBA" w:rsidRDefault="00346814" w14:paraId="15542450" w14:textId="77777777">
            <w:pPr>
              <w:snapToGrid w:val="0"/>
              <w:spacing w:line="300" w:lineRule="exact"/>
              <w:rPr>
                <w:rFonts w:eastAsia="ＭＳ ゴシック"/>
                <w:sz w:val="22"/>
                <w:szCs w:val="22"/>
              </w:rPr>
            </w:pPr>
          </w:p>
        </w:tc>
      </w:tr>
    </w:tbl>
    <w:p w:rsidRPr="00A53894" w:rsidR="00B77C8D" w:rsidP="00752C21" w:rsidRDefault="00752C21" w14:paraId="5950579C" w14:textId="1D61CF0C">
      <w:pPr>
        <w:jc w:val="center"/>
        <w:rPr>
          <w:rFonts w:eastAsia="ＭＳ ゴシック"/>
          <w:sz w:val="22"/>
          <w:szCs w:val="22"/>
        </w:rPr>
      </w:pPr>
      <w:r w:rsidRPr="00A53894">
        <w:rPr>
          <w:rFonts w:eastAsia="ＭＳ ゴシック"/>
          <w:sz w:val="22"/>
          <w:szCs w:val="22"/>
        </w:rPr>
        <w:t>（２０２</w:t>
      </w:r>
      <w:r w:rsidRPr="00A53894" w:rsidR="00654320">
        <w:rPr>
          <w:rFonts w:hint="eastAsia" w:eastAsia="ＭＳ ゴシック"/>
          <w:sz w:val="22"/>
          <w:szCs w:val="22"/>
        </w:rPr>
        <w:t>５</w:t>
      </w:r>
      <w:r w:rsidRPr="00A53894">
        <w:rPr>
          <w:rFonts w:eastAsia="ＭＳ ゴシック"/>
          <w:sz w:val="22"/>
          <w:szCs w:val="22"/>
        </w:rPr>
        <w:t>年４月現在；２０２</w:t>
      </w:r>
      <w:r w:rsidRPr="00A53894" w:rsidR="00654320">
        <w:rPr>
          <w:rFonts w:hint="eastAsia" w:eastAsia="ＭＳ ゴシック"/>
          <w:sz w:val="22"/>
          <w:szCs w:val="22"/>
        </w:rPr>
        <w:t>６</w:t>
      </w:r>
      <w:r w:rsidRPr="00A53894">
        <w:rPr>
          <w:rFonts w:eastAsia="ＭＳ ゴシック"/>
          <w:sz w:val="22"/>
          <w:szCs w:val="22"/>
        </w:rPr>
        <w:t>年度に領域、担当教員が変更される場合もあります）</w:t>
      </w:r>
    </w:p>
    <w:p w:rsidRPr="00A53894" w:rsidR="00206437" w:rsidP="001040DF" w:rsidRDefault="00206437" w14:paraId="7A3DEB63" w14:textId="77777777">
      <w:pPr>
        <w:snapToGrid w:val="0"/>
        <w:ind w:right="-852"/>
        <w:jc w:val="center"/>
        <w:rPr>
          <w:rFonts w:eastAsia="ＭＳ ゴシック"/>
          <w:sz w:val="22"/>
          <w:szCs w:val="22"/>
        </w:rPr>
      </w:pPr>
    </w:p>
    <w:p w:rsidRPr="00A53894" w:rsidR="00A74F16" w:rsidP="00B17F4F" w:rsidRDefault="00135245" w14:paraId="347C2E80" w14:textId="77777777">
      <w:pPr>
        <w:pStyle w:val="aa"/>
        <w:numPr>
          <w:ilvl w:val="0"/>
          <w:numId w:val="2"/>
        </w:numPr>
        <w:snapToGrid w:val="0"/>
        <w:ind w:leftChars="0" w:right="-1"/>
        <w:jc w:val="left"/>
        <w:rPr>
          <w:rFonts w:eastAsia="ＭＳ ゴシック"/>
          <w:sz w:val="24"/>
        </w:rPr>
      </w:pPr>
      <w:r w:rsidRPr="00A53894">
        <w:rPr>
          <w:rFonts w:hint="eastAsia" w:eastAsia="ＭＳ ゴシック"/>
          <w:sz w:val="20"/>
          <w:szCs w:val="20"/>
        </w:rPr>
        <w:t>領域配属にかかわる</w:t>
      </w:r>
      <w:r w:rsidRPr="00A53894" w:rsidR="00A74F16">
        <w:rPr>
          <w:rFonts w:hint="eastAsia" w:eastAsia="ＭＳ ゴシック"/>
          <w:sz w:val="20"/>
          <w:szCs w:val="20"/>
        </w:rPr>
        <w:t>意思確認等のため、確実に連絡のつく連絡先（携帯電話等）を</w:t>
      </w:r>
      <w:r w:rsidRPr="00A53894">
        <w:rPr>
          <w:rFonts w:hint="eastAsia" w:eastAsia="ＭＳ ゴシック"/>
          <w:sz w:val="20"/>
          <w:szCs w:val="20"/>
        </w:rPr>
        <w:t>上の記入欄に</w:t>
      </w:r>
      <w:r w:rsidRPr="00A53894" w:rsidR="00A74F16">
        <w:rPr>
          <w:rFonts w:hint="eastAsia" w:eastAsia="ＭＳ ゴシック"/>
          <w:sz w:val="20"/>
          <w:szCs w:val="20"/>
        </w:rPr>
        <w:t>記入して下さい。なお、本情報は上記の目的のみに使用し、適切に管理することを申し添えます。</w:t>
      </w:r>
    </w:p>
    <w:sectPr w:rsidRPr="00A53894" w:rsidR="00A74F16" w:rsidSect="002B2AAA">
      <w:pgSz w:w="11906" w:h="16838" w:orient="portrait" w:code="9"/>
      <w:pgMar w:top="1134" w:right="1134" w:bottom="1134" w:left="1418" w:header="851" w:footer="992" w:gutter="0"/>
      <w:cols w:space="425"/>
      <w:docGrid w:type="lines" w:linePitch="35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D1076F" w:rsidP="0035325C" w:rsidRDefault="00D1076F" w14:paraId="319A3A04" w14:textId="77777777">
      <w:r>
        <w:separator/>
      </w:r>
    </w:p>
  </w:endnote>
  <w:endnote w:type="continuationSeparator" w:id="0">
    <w:p w:rsidR="00D1076F" w:rsidP="0035325C" w:rsidRDefault="00D1076F" w14:paraId="00F996D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D1076F" w:rsidP="0035325C" w:rsidRDefault="00D1076F" w14:paraId="64CDB8C5" w14:textId="77777777">
      <w:r>
        <w:separator/>
      </w:r>
    </w:p>
  </w:footnote>
  <w:footnote w:type="continuationSeparator" w:id="0">
    <w:p w:rsidR="00D1076F" w:rsidP="0035325C" w:rsidRDefault="00D1076F" w14:paraId="1525DDDB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4805FDB"/>
    <w:multiLevelType w:val="hybridMultilevel"/>
    <w:tmpl w:val="436258DA"/>
    <w:lvl w:ilvl="0" w:tplc="04090001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hint="default" w:ascii="Wingdings" w:hAnsi="Wingding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hint="default" w:ascii="Wingdings" w:hAnsi="Wingdings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hint="default" w:ascii="Wingdings" w:hAnsi="Wingdings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" w15:restartNumberingAfterBreak="0">
    <w:nsid w:val="7F953D53"/>
    <w:multiLevelType w:val="hybridMultilevel"/>
    <w:tmpl w:val="84BA40EC"/>
    <w:lvl w:ilvl="0" w:tplc="309880CC">
      <w:numFmt w:val="bullet"/>
      <w:lvlText w:val="※"/>
      <w:lvlJc w:val="left"/>
      <w:pPr>
        <w:ind w:left="360" w:hanging="360"/>
      </w:pPr>
      <w:rPr>
        <w:rFonts w:hint="eastAsia" w:ascii="ＭＳ ゴシック" w:hAnsi="ＭＳ ゴシック" w:eastAsia="ＭＳ ゴシック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hint="default" w:ascii="Wingdings" w:hAnsi="Wingding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hint="default" w:ascii="Wingdings" w:hAnsi="Wingdings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hint="default" w:ascii="Wingdings" w:hAnsi="Wingdings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hint="default" w:ascii="Wingdings" w:hAnsi="Wingdings"/>
      </w:rPr>
    </w:lvl>
  </w:abstractNum>
  <w:num w:numId="1" w16cid:durableId="1672491779">
    <w:abstractNumId w:val="0"/>
  </w:num>
  <w:num w:numId="2" w16cid:durableId="1701487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840"/>
  <w:drawingGridHorizontalSpacing w:val="181"/>
  <w:drawingGridVerticalSpacing w:val="35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wNDM0tjQxMzQzMjNX0lEKTi0uzszPAykwrAUAKxfkYywAAAA="/>
  </w:docVars>
  <w:rsids>
    <w:rsidRoot w:val="00BA3239"/>
    <w:rsid w:val="0000130A"/>
    <w:rsid w:val="0002192D"/>
    <w:rsid w:val="00022CBD"/>
    <w:rsid w:val="000A3D29"/>
    <w:rsid w:val="000A46CF"/>
    <w:rsid w:val="000B5F55"/>
    <w:rsid w:val="000C62CC"/>
    <w:rsid w:val="000E73FE"/>
    <w:rsid w:val="001040DF"/>
    <w:rsid w:val="00135245"/>
    <w:rsid w:val="00145934"/>
    <w:rsid w:val="001476D7"/>
    <w:rsid w:val="001756B4"/>
    <w:rsid w:val="0019183B"/>
    <w:rsid w:val="001A63E7"/>
    <w:rsid w:val="001B51DA"/>
    <w:rsid w:val="00204F17"/>
    <w:rsid w:val="00206437"/>
    <w:rsid w:val="002123B0"/>
    <w:rsid w:val="002333C0"/>
    <w:rsid w:val="0026511E"/>
    <w:rsid w:val="00293FC6"/>
    <w:rsid w:val="002B2AAA"/>
    <w:rsid w:val="002B60AE"/>
    <w:rsid w:val="002B6455"/>
    <w:rsid w:val="002D5EBA"/>
    <w:rsid w:val="002D7A87"/>
    <w:rsid w:val="002F2B9F"/>
    <w:rsid w:val="00301D61"/>
    <w:rsid w:val="00343C1B"/>
    <w:rsid w:val="003447E3"/>
    <w:rsid w:val="00346814"/>
    <w:rsid w:val="00351E66"/>
    <w:rsid w:val="0035325C"/>
    <w:rsid w:val="003574DB"/>
    <w:rsid w:val="0038675B"/>
    <w:rsid w:val="003A2A08"/>
    <w:rsid w:val="003C1EBE"/>
    <w:rsid w:val="00427FCA"/>
    <w:rsid w:val="00451697"/>
    <w:rsid w:val="004524DA"/>
    <w:rsid w:val="00457F90"/>
    <w:rsid w:val="00467B21"/>
    <w:rsid w:val="00476377"/>
    <w:rsid w:val="004853E3"/>
    <w:rsid w:val="004A5021"/>
    <w:rsid w:val="004C3566"/>
    <w:rsid w:val="004E627C"/>
    <w:rsid w:val="005150A2"/>
    <w:rsid w:val="0058219F"/>
    <w:rsid w:val="00584E77"/>
    <w:rsid w:val="005A0285"/>
    <w:rsid w:val="005A08C1"/>
    <w:rsid w:val="005A7A17"/>
    <w:rsid w:val="005B6BAD"/>
    <w:rsid w:val="005F61DB"/>
    <w:rsid w:val="005F6376"/>
    <w:rsid w:val="005F7999"/>
    <w:rsid w:val="00605D22"/>
    <w:rsid w:val="006142EB"/>
    <w:rsid w:val="006278FD"/>
    <w:rsid w:val="00632D81"/>
    <w:rsid w:val="00654320"/>
    <w:rsid w:val="006731B0"/>
    <w:rsid w:val="006C6DC9"/>
    <w:rsid w:val="0070392C"/>
    <w:rsid w:val="00712FAA"/>
    <w:rsid w:val="00730104"/>
    <w:rsid w:val="0073173C"/>
    <w:rsid w:val="00752C21"/>
    <w:rsid w:val="007661ED"/>
    <w:rsid w:val="00797257"/>
    <w:rsid w:val="007C5CDE"/>
    <w:rsid w:val="007C7286"/>
    <w:rsid w:val="007D2E12"/>
    <w:rsid w:val="0080211F"/>
    <w:rsid w:val="008332D3"/>
    <w:rsid w:val="0085363D"/>
    <w:rsid w:val="0086742B"/>
    <w:rsid w:val="0088047C"/>
    <w:rsid w:val="00896FC0"/>
    <w:rsid w:val="008A2040"/>
    <w:rsid w:val="008C04BE"/>
    <w:rsid w:val="008C7B35"/>
    <w:rsid w:val="008D2D02"/>
    <w:rsid w:val="008F6BAF"/>
    <w:rsid w:val="00904905"/>
    <w:rsid w:val="009063FC"/>
    <w:rsid w:val="009106EA"/>
    <w:rsid w:val="00935D5F"/>
    <w:rsid w:val="00946985"/>
    <w:rsid w:val="00950046"/>
    <w:rsid w:val="0098745F"/>
    <w:rsid w:val="009B6E41"/>
    <w:rsid w:val="009C63FB"/>
    <w:rsid w:val="00A04DDC"/>
    <w:rsid w:val="00A0711A"/>
    <w:rsid w:val="00A07A86"/>
    <w:rsid w:val="00A135BB"/>
    <w:rsid w:val="00A53894"/>
    <w:rsid w:val="00A56DEA"/>
    <w:rsid w:val="00A74F16"/>
    <w:rsid w:val="00A7618B"/>
    <w:rsid w:val="00AA0E2C"/>
    <w:rsid w:val="00AB6956"/>
    <w:rsid w:val="00AD7D6A"/>
    <w:rsid w:val="00B01558"/>
    <w:rsid w:val="00B01FC0"/>
    <w:rsid w:val="00B0277F"/>
    <w:rsid w:val="00B431F8"/>
    <w:rsid w:val="00B52335"/>
    <w:rsid w:val="00B559C1"/>
    <w:rsid w:val="00B55ADF"/>
    <w:rsid w:val="00B65288"/>
    <w:rsid w:val="00B77C8D"/>
    <w:rsid w:val="00BA3239"/>
    <w:rsid w:val="00BB2523"/>
    <w:rsid w:val="00BD1A68"/>
    <w:rsid w:val="00C26770"/>
    <w:rsid w:val="00C321EC"/>
    <w:rsid w:val="00C3279B"/>
    <w:rsid w:val="00C414AD"/>
    <w:rsid w:val="00C5174F"/>
    <w:rsid w:val="00CA0C78"/>
    <w:rsid w:val="00CA2737"/>
    <w:rsid w:val="00CA57BD"/>
    <w:rsid w:val="00CF4F84"/>
    <w:rsid w:val="00D04184"/>
    <w:rsid w:val="00D06F2C"/>
    <w:rsid w:val="00D1076F"/>
    <w:rsid w:val="00D2225B"/>
    <w:rsid w:val="00D30DAE"/>
    <w:rsid w:val="00D50877"/>
    <w:rsid w:val="00D718E2"/>
    <w:rsid w:val="00D71C4F"/>
    <w:rsid w:val="00D7321B"/>
    <w:rsid w:val="00D96AF9"/>
    <w:rsid w:val="00D9701B"/>
    <w:rsid w:val="00DA1B38"/>
    <w:rsid w:val="00DC00F4"/>
    <w:rsid w:val="00DD3701"/>
    <w:rsid w:val="00E00BCC"/>
    <w:rsid w:val="00E04D4D"/>
    <w:rsid w:val="00E074B6"/>
    <w:rsid w:val="00E27993"/>
    <w:rsid w:val="00E376E3"/>
    <w:rsid w:val="00E45B5E"/>
    <w:rsid w:val="00E506ED"/>
    <w:rsid w:val="00E90173"/>
    <w:rsid w:val="00EA3963"/>
    <w:rsid w:val="00EC79AE"/>
    <w:rsid w:val="00EE1616"/>
    <w:rsid w:val="00EF5646"/>
    <w:rsid w:val="00F152DF"/>
    <w:rsid w:val="00F8562B"/>
    <w:rsid w:val="00F9471F"/>
    <w:rsid w:val="00FD4FFC"/>
    <w:rsid w:val="19AD81B5"/>
    <w:rsid w:val="3593AD39"/>
    <w:rsid w:val="57712C10"/>
    <w:rsid w:val="6D86A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1B9733F"/>
  <w15:chartTrackingRefBased/>
  <w15:docId w15:val="{8C557971-26B2-4F90-90E3-D78DFFBDF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hAnsi="Century" w:eastAsia="ＭＳ 明朝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a" w:default="1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Date"/>
    <w:basedOn w:val="a"/>
    <w:next w:val="a"/>
    <w:rPr>
      <w:sz w:val="24"/>
    </w:rPr>
  </w:style>
  <w:style w:type="paragraph" w:styleId="a4">
    <w:name w:val="Balloon Text"/>
    <w:basedOn w:val="a"/>
    <w:semiHidden/>
    <w:rsid w:val="00A74F16"/>
    <w:rPr>
      <w:rFonts w:ascii="Arial" w:hAnsi="Arial" w:eastAsia="ＭＳ ゴシック"/>
      <w:sz w:val="18"/>
      <w:szCs w:val="18"/>
    </w:rPr>
  </w:style>
  <w:style w:type="table" w:styleId="a5">
    <w:name w:val="Table Grid"/>
    <w:basedOn w:val="a1"/>
    <w:rsid w:val="00B77C8D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a6">
    <w:name w:val="header"/>
    <w:basedOn w:val="a"/>
    <w:link w:val="a7"/>
    <w:rsid w:val="0035325C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styleId="a7" w:customStyle="1">
    <w:name w:val="ヘッダー (文字)"/>
    <w:link w:val="a6"/>
    <w:rsid w:val="0035325C"/>
    <w:rPr>
      <w:kern w:val="2"/>
      <w:sz w:val="21"/>
      <w:szCs w:val="24"/>
    </w:rPr>
  </w:style>
  <w:style w:type="paragraph" w:styleId="a8">
    <w:name w:val="footer"/>
    <w:basedOn w:val="a"/>
    <w:link w:val="a9"/>
    <w:rsid w:val="0035325C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styleId="a9" w:customStyle="1">
    <w:name w:val="フッター (文字)"/>
    <w:link w:val="a8"/>
    <w:rsid w:val="0035325C"/>
    <w:rPr>
      <w:kern w:val="2"/>
      <w:sz w:val="21"/>
      <w:szCs w:val="24"/>
    </w:rPr>
  </w:style>
  <w:style w:type="paragraph" w:styleId="aa">
    <w:name w:val="List Paragraph"/>
    <w:basedOn w:val="a"/>
    <w:uiPriority w:val="34"/>
    <w:qFormat/>
    <w:rsid w:val="00135245"/>
    <w:pPr>
      <w:ind w:left="840" w:leftChars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86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DEE1FA-1FF6-4882-A57B-6DBB7CF2EC1F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Osaka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配　属　希　望　領　域　調　査</dc:title>
  <dc:subject/>
  <dc:creator>環境</dc:creator>
  <keywords/>
  <lastModifiedBy>中久保　豊彦</lastModifiedBy>
  <revision>15</revision>
  <lastPrinted>2023-03-29T03:16:00.0000000Z</lastPrinted>
  <dcterms:created xsi:type="dcterms:W3CDTF">2022-03-25T01:23:00.0000000Z</dcterms:created>
  <dcterms:modified xsi:type="dcterms:W3CDTF">2025-02-18T06:28:21.219430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d7c981bc7f2d74e04597124266733f0113a186fec7e3c716b5687de8d9e4b2</vt:lpwstr>
  </property>
</Properties>
</file>